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2D16F13B" w:rsidR="000C49FD" w:rsidRPr="001D1F70" w:rsidRDefault="001D1F70" w:rsidP="00E31880">
      <w:pPr>
        <w:jc w:val="center"/>
        <w:rPr>
          <w:b/>
          <w:bCs/>
          <w:sz w:val="32"/>
          <w:szCs w:val="32"/>
        </w:rPr>
      </w:pPr>
      <w:r w:rsidRPr="001D1F70">
        <w:rPr>
          <w:b/>
          <w:bCs/>
          <w:sz w:val="32"/>
          <w:szCs w:val="32"/>
        </w:rPr>
        <w:t>(</w:t>
      </w:r>
      <w:r w:rsidR="00F6600B">
        <w:rPr>
          <w:b/>
          <w:bCs/>
          <w:sz w:val="32"/>
          <w:szCs w:val="32"/>
        </w:rPr>
        <w:t>Nevad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FAA9B0D" w:rsidR="00C543C7" w:rsidRDefault="00F6600B" w:rsidP="00E31880">
            <w:pPr>
              <w:rPr>
                <w:sz w:val="22"/>
                <w:szCs w:val="22"/>
              </w:rPr>
            </w:pPr>
            <w:r>
              <w:rPr>
                <w:sz w:val="22"/>
                <w:szCs w:val="22"/>
              </w:rPr>
              <w:t>Nevad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87E60" w14:textId="77777777" w:rsidR="004F4FEB" w:rsidRDefault="004F4F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B1DDF19" w:rsidR="004F70A3" w:rsidRPr="004F4FEB" w:rsidRDefault="004F70A3" w:rsidP="004F4F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AEE4F" w14:textId="77777777" w:rsidR="004F4FEB" w:rsidRDefault="004F4F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06B4C3" w14:textId="77777777" w:rsidR="004F4FEB" w:rsidRDefault="004F4F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4217097" w:rsidR="004F70A3" w:rsidRPr="004F4FEB" w:rsidRDefault="004F70A3" w:rsidP="004F4F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676B9" w14:textId="77777777" w:rsidR="004F4FEB" w:rsidRDefault="004F4F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99554593">
    <w:abstractNumId w:val="2"/>
  </w:num>
  <w:num w:numId="2" w16cid:durableId="1411729637">
    <w:abstractNumId w:val="1"/>
  </w:num>
  <w:num w:numId="3" w16cid:durableId="147406410">
    <w:abstractNumId w:val="0"/>
  </w:num>
  <w:num w:numId="4" w16cid:durableId="9668172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4FEB"/>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600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7</Words>
  <Characters>15430</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1</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